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A95021"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A95021"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A95021"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A95021"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A95021"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A95021"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15CA8F7B"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Feature Vectors and 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A95021">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A95021">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A95021"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A95021"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A95021"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A95021"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A95021"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3FCCBB7"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77777777"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Pr>
          <w:rFonts w:ascii="Times New Roman" w:hAnsi="Times New Roman" w:cs="Times New Roman"/>
        </w:rPr>
        <w:lastRenderedPageBreak/>
        <w:t xml:space="preserve">With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 xml:space="preserve">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51].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05AA0006">
            <wp:extent cx="2609850" cy="194874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0138" cy="1956425"/>
                    </a:xfrm>
                    <a:prstGeom prst="rect">
                      <a:avLst/>
                    </a:prstGeom>
                    <a:noFill/>
                    <a:ln>
                      <a:noFill/>
                    </a:ln>
                  </pic:spPr>
                </pic:pic>
              </a:graphicData>
            </a:graphic>
          </wp:inline>
        </w:drawing>
      </w:r>
    </w:p>
    <w:p w14:paraId="11176CA4" w14:textId="77BFDB15" w:rsidR="00CA0C10" w:rsidRPr="00CC01EE" w:rsidRDefault="00CC01EE" w:rsidP="00CC01EE">
      <w:pPr>
        <w:pStyle w:val="Caption"/>
        <w:jc w:val="center"/>
        <w:rPr>
          <w:rFonts w:ascii="Times New Roman" w:hAnsi="Times New Roman" w:cs="Times New Roman"/>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Pr="00CC01EE">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p>
    <w:p w14:paraId="139C8FE2" w14:textId="05CBE2D1"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5AD399F0"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lastRenderedPageBreak/>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A264F43"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 xml:space="preserve">created from the </w:t>
      </w:r>
      <w:r w:rsidR="00442F78" w:rsidRPr="00DB220E">
        <w:rPr>
          <w:rFonts w:ascii="Times New Roman" w:hAnsi="Times New Roman" w:cs="Times New Roman"/>
        </w:rPr>
        <w:lastRenderedPageBreak/>
        <w:t>.</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77273D3D"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49A252CD"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632516">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t>
      </w:r>
      <w:r w:rsidRPr="004D703A">
        <w:rPr>
          <w:rFonts w:ascii="Times New Roman" w:hAnsi="Times New Roman" w:cs="Times New Roman"/>
        </w:rPr>
        <w:lastRenderedPageBreak/>
        <w:t xml:space="preserve">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9956D4">
      <w:pPr>
        <w:keepNext/>
        <w:spacing w:line="240" w:lineRule="auto"/>
        <w:jc w:val="center"/>
      </w:pPr>
      <w:r w:rsidRPr="00314A3E">
        <w:rPr>
          <w:rFonts w:ascii="Times New Roman" w:hAnsi="Times New Roman" w:cs="Times New Roman"/>
          <w:noProof/>
        </w:rPr>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2230A430" w:rsidR="001D416D" w:rsidRPr="009956D4" w:rsidRDefault="009956D4" w:rsidP="009956D4">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1"/>
      <w:r w:rsidR="00686DF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4D77B89D"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5A5D47FA" w14:textId="77777777" w:rsidR="001D7ADD" w:rsidRPr="00CE219F" w:rsidRDefault="001D7ADD" w:rsidP="001D7ADD">
      <w:pPr>
        <w:spacing w:line="480" w:lineRule="auto"/>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1-18T02:08:00Z" w:initials="AA">
    <w:p w14:paraId="6B6EDCA9" w14:textId="0BBD21C3" w:rsidR="00686DF6" w:rsidRDefault="00686DF6">
      <w:pPr>
        <w:pStyle w:val="CommentText"/>
      </w:pPr>
      <w:r>
        <w:rPr>
          <w:rStyle w:val="CommentReference"/>
        </w:rPr>
        <w:annotationRef/>
      </w:r>
      <w:r>
        <w:t>FILL</w:t>
      </w:r>
    </w:p>
  </w:comment>
  <w:comment w:id="63"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0A493" w14:textId="77777777" w:rsidR="009D4770" w:rsidRDefault="009D4770" w:rsidP="005A0E14">
      <w:pPr>
        <w:spacing w:after="0" w:line="240" w:lineRule="auto"/>
      </w:pPr>
      <w:r>
        <w:separator/>
      </w:r>
    </w:p>
  </w:endnote>
  <w:endnote w:type="continuationSeparator" w:id="0">
    <w:p w14:paraId="25612E45" w14:textId="77777777" w:rsidR="009D4770" w:rsidRDefault="009D4770"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27C7" w14:textId="77777777" w:rsidR="009D4770" w:rsidRDefault="009D4770" w:rsidP="005A0E14">
      <w:pPr>
        <w:spacing w:after="0" w:line="240" w:lineRule="auto"/>
      </w:pPr>
      <w:r>
        <w:separator/>
      </w:r>
    </w:p>
  </w:footnote>
  <w:footnote w:type="continuationSeparator" w:id="0">
    <w:p w14:paraId="15EFED3B" w14:textId="77777777" w:rsidR="009D4770" w:rsidRDefault="009D4770"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NKgFAEDutAU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1D74"/>
    <w:rsid w:val="00734C27"/>
    <w:rsid w:val="00735414"/>
    <w:rsid w:val="007458A2"/>
    <w:rsid w:val="007520B6"/>
    <w:rsid w:val="007528F5"/>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0C10"/>
    <w:rsid w:val="00CA76C3"/>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6</TotalTime>
  <Pages>69</Pages>
  <Words>12672</Words>
  <Characters>72231</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08</cp:revision>
  <dcterms:created xsi:type="dcterms:W3CDTF">2022-01-10T16:24:00Z</dcterms:created>
  <dcterms:modified xsi:type="dcterms:W3CDTF">2022-04-15T20:30:00Z</dcterms:modified>
</cp:coreProperties>
</file>